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tail-oriented and motivated recent graduate with a strong foundation in insurance principles. Eager to apply analytical skills and passion for helping clients in a Claims Adjuster rol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Insurance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Aug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XYZ Insurance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processing and reviewing insurance claims for accuracy and completenes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ed with clients to gather necessary documentation and information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Customer Service Representative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1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BC Corp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solved customer inquiries and issues, achieving a satisfaction rating of 9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accurate records of customer interactions and transactio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Business Administration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Urbana-Champaign, IL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nalytical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Servi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ttention to Detai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Entr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search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